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e37a7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ce37a7b-a247-11e9-9f0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3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klEQVR42s2WMQ4DQQgDUT7A/3/JD4jHRGnSRILiVlHu9goLY5vd6J9V8ahvEZFVma3HbF7xu/79Fp3dWdlCrJ7NEi+SnxAjvTnAS5jreYaX9BLOB3hqGWSLLh70D0m/60BflorTS+V4aNs/6RoFcvh9i5dwdpFFoVu+ykZEmezHh0s9lIsiIkodu71fSFriZ/73elAfMqg8Ea91/9QzghEOCI+l/1Jm8YiRXTxptvWVU1IAE7m1vqbprF34jwCrMABhve9f2TEJZSRe15e2sZEI3Tofii2Db/zX+3wgas3hV1hnP+9nsOBnET7Im89eZEHpi/mcjolnQ1ycHw3hdpT389nnG7TROS70oIUEpMffF3jSljF40D/fX8JYcwU76F/78hKfq8LB/aDSpyUToQ/899z77ht6sWZBnEqn5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aking a page out of Rocket's (and Slack's) book, I went ahead and</w:t>
      </w:r>
      <w:r>
        <w:t xml:space="preserve"> </w:t>
      </w:r>
      <w:r>
        <w:t xml:space="preserve">created keyboard shortcuts in System Preferences for emoji I use</w:t>
      </w:r>
      <w:r>
        <w:t xml:space="preserve"> </w:t>
      </w:r>
      <w:r>
        <w:t xml:space="preserve">frequently that follow the format ":emojidescription" (e.g.</w:t>
      </w:r>
      <w:r>
        <w:t xml:space="preserve"> </w:t>
      </w:r>
      <w:r>
        <w:t xml:space="preserve">:catscream). The description isn't necessarily the emoji's official</w:t>
      </w:r>
      <w:r>
        <w:t xml:space="preserve"> </w:t>
      </w:r>
      <w:r>
        <w:t xml:space="preserve">name, just what makes sense in my head. They sync via iCloud so they</w:t>
      </w:r>
      <w:r>
        <w:t xml:space="preserve"> </w:t>
      </w:r>
      <w:r>
        <w:t xml:space="preserve">work across all my devices and they follow the convention I'm used to</w:t>
      </w:r>
      <w:r>
        <w:t xml:space="preserve"> </w:t>
      </w:r>
      <w:r>
        <w:t xml:space="preserve">using in Slack which makes adding emoji consistent pretty much anywhere</w:t>
      </w:r>
      <w:r>
        <w:t xml:space="preserve"> </w:t>
      </w:r>
      <w:r>
        <w:t xml:space="preserve">I'm at.</w:t>
      </w:r>
    </w:p>
    <w:bookmarkStart w:id="25" w:name="brett-jul-10-2019-0757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Jul 10, 2019 07:57 am</w:t>
        </w:r>
      </w:hyperlink>
    </w:p>
    <w:p>
      <w:pPr>
        <w:pStyle w:val="FirstParagraph"/>
      </w:pPr>
      <w:r>
        <w:t xml:space="preserve">I like i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ce37a7b-a247-11e9-9f0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3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1b444203-9e82-11e9-9eea-040140774501/emoji-input-on-macos-brettterpstra-com#ef1e0fdc-a309-11e9-9f06-040140774501" TargetMode="External" /><Relationship Type="http://schemas.openxmlformats.org/officeDocument/2006/relationships/hyperlink" Id="rId20" Target="https://my.remarkbox.com/fce37a7b-a247-11e9-9f0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1b444203-9e82-11e9-9eea-040140774501/emoji-input-on-macos-brettterpstra-com#ef1e0fdc-a309-11e9-9f06-040140774501" TargetMode="External" /><Relationship Type="http://schemas.openxmlformats.org/officeDocument/2006/relationships/hyperlink" Id="rId20" Target="https://my.remarkbox.com/fce37a7b-a247-11e9-9f0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e37a7b</dc:title>
  <dc:creator/>
  <cp:keywords/>
  <dcterms:created xsi:type="dcterms:W3CDTF">2026-05-03T11:33:54Z</dcterms:created>
  <dcterms:modified xsi:type="dcterms:W3CDTF">2026-05-03T11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